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E433EC" w14:textId="252D0377" w:rsidR="00D8548B" w:rsidRPr="00055737" w:rsidRDefault="00D8548B" w:rsidP="00CE3E6C">
      <w:pPr>
        <w:pStyle w:val="Title"/>
        <w:spacing w:line="240" w:lineRule="auto"/>
        <w:rPr>
          <w:rFonts w:ascii="Arial Rounded MT Bold" w:hAnsi="Arial Rounded MT Bold"/>
        </w:rPr>
      </w:pPr>
      <w:r w:rsidRPr="00055737">
        <w:rPr>
          <w:rFonts w:ascii="Arial Rounded MT Bold" w:hAnsi="Arial Rounded MT Bold"/>
          <w:sz w:val="40"/>
          <w:szCs w:val="40"/>
        </w:rPr>
        <w:t>C</w:t>
      </w:r>
      <w:r w:rsidRPr="00055737">
        <w:rPr>
          <w:rFonts w:ascii="Arial Rounded MT Bold" w:hAnsi="Arial Rounded MT Bold"/>
        </w:rPr>
        <w:t xml:space="preserve">ENTRAL </w:t>
      </w:r>
      <w:r w:rsidRPr="00055737">
        <w:rPr>
          <w:rFonts w:ascii="Arial Rounded MT Bold" w:hAnsi="Arial Rounded MT Bold"/>
          <w:sz w:val="40"/>
          <w:szCs w:val="40"/>
        </w:rPr>
        <w:t>U</w:t>
      </w:r>
      <w:r w:rsidRPr="00055737">
        <w:rPr>
          <w:rFonts w:ascii="Arial Rounded MT Bold" w:hAnsi="Arial Rounded MT Bold"/>
        </w:rPr>
        <w:t xml:space="preserve">NIVERSITY OF </w:t>
      </w:r>
      <w:r w:rsidRPr="00055737">
        <w:rPr>
          <w:rFonts w:ascii="Arial Rounded MT Bold" w:hAnsi="Arial Rounded MT Bold"/>
          <w:sz w:val="40"/>
          <w:szCs w:val="40"/>
        </w:rPr>
        <w:t>P</w:t>
      </w:r>
      <w:r w:rsidRPr="00055737">
        <w:rPr>
          <w:rFonts w:ascii="Arial Rounded MT Bold" w:hAnsi="Arial Rounded MT Bold"/>
        </w:rPr>
        <w:t xml:space="preserve">UNJAB, </w:t>
      </w:r>
      <w:r w:rsidRPr="00055737">
        <w:rPr>
          <w:rFonts w:ascii="Arial Rounded MT Bold" w:hAnsi="Arial Rounded MT Bold"/>
          <w:sz w:val="40"/>
          <w:szCs w:val="40"/>
        </w:rPr>
        <w:t>B</w:t>
      </w:r>
      <w:r w:rsidRPr="00055737">
        <w:rPr>
          <w:rFonts w:ascii="Arial Rounded MT Bold" w:hAnsi="Arial Rounded MT Bold"/>
        </w:rPr>
        <w:t>ATHINDA</w:t>
      </w:r>
    </w:p>
    <w:p w14:paraId="7BA8A552" w14:textId="77777777" w:rsidR="00D8548B" w:rsidRPr="00055737" w:rsidRDefault="00D8548B" w:rsidP="00CE3E6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color w:val="000000" w:themeColor="text1"/>
          <w:sz w:val="24"/>
          <w:szCs w:val="24"/>
        </w:rPr>
      </w:pPr>
      <w:r w:rsidRPr="00055737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(Established vide Act No. 25 (2009) of Parliament)</w:t>
      </w:r>
    </w:p>
    <w:p w14:paraId="0FDB2AA9" w14:textId="2FA3DFD6" w:rsidR="00D8548B" w:rsidRPr="00055737" w:rsidRDefault="001B407B" w:rsidP="00055737">
      <w:pPr>
        <w:pStyle w:val="Title"/>
        <w:spacing w:line="240" w:lineRule="auto"/>
        <w:rPr>
          <w:rFonts w:ascii="Arial Rounded MT Bold" w:hAnsi="Arial Rounded MT Bold"/>
          <w:sz w:val="32"/>
          <w:szCs w:val="32"/>
        </w:rPr>
      </w:pPr>
      <w:r w:rsidRPr="00055737">
        <w:rPr>
          <w:rFonts w:ascii="Arial Rounded MT Bold" w:hAnsi="Arial Rounded MT Bold"/>
          <w:sz w:val="32"/>
          <w:szCs w:val="32"/>
        </w:rPr>
        <w:t>Advt. No: Pro – 166</w:t>
      </w:r>
      <w:r w:rsidR="0017431C" w:rsidRPr="00055737">
        <w:rPr>
          <w:rFonts w:ascii="Arial Rounded MT Bold" w:hAnsi="Arial Rounded MT Bold"/>
          <w:sz w:val="32"/>
          <w:szCs w:val="32"/>
        </w:rPr>
        <w:t xml:space="preserve"> </w:t>
      </w:r>
      <w:r w:rsidR="00C52A7B" w:rsidRPr="00055737">
        <w:rPr>
          <w:rFonts w:ascii="Arial Rounded MT Bold" w:hAnsi="Arial Rounded MT Bold"/>
          <w:sz w:val="32"/>
          <w:szCs w:val="32"/>
        </w:rPr>
        <w:t>(2022).</w:t>
      </w:r>
    </w:p>
    <w:tbl>
      <w:tblPr>
        <w:tblW w:w="10360" w:type="dxa"/>
        <w:tblInd w:w="-7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68"/>
        <w:gridCol w:w="8292"/>
      </w:tblGrid>
      <w:tr w:rsidR="00C20F34" w:rsidRPr="00C20F34" w14:paraId="122FF040" w14:textId="77777777" w:rsidTr="00A90A0F">
        <w:trPr>
          <w:trHeight w:val="102"/>
        </w:trPr>
        <w:tc>
          <w:tcPr>
            <w:tcW w:w="2068" w:type="dxa"/>
            <w:tcBorders>
              <w:top w:val="nil"/>
              <w:left w:val="nil"/>
              <w:bottom w:val="single" w:sz="8" w:space="0" w:color="00000A"/>
              <w:right w:val="nil"/>
            </w:tcBorders>
            <w:vAlign w:val="bottom"/>
          </w:tcPr>
          <w:p w14:paraId="66005036" w14:textId="77777777" w:rsidR="00D8548B" w:rsidRPr="00C20F34" w:rsidRDefault="00D8548B" w:rsidP="00E92015">
            <w:pPr>
              <w:widowControl w:val="0"/>
              <w:autoSpaceDE w:val="0"/>
              <w:autoSpaceDN w:val="0"/>
              <w:adjustRightInd w:val="0"/>
              <w:spacing w:after="0"/>
              <w:ind w:firstLine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8292" w:type="dxa"/>
            <w:tcBorders>
              <w:left w:val="nil"/>
              <w:bottom w:val="single" w:sz="8" w:space="0" w:color="00000A"/>
              <w:right w:val="nil"/>
            </w:tcBorders>
            <w:vAlign w:val="bottom"/>
          </w:tcPr>
          <w:p w14:paraId="35121803" w14:textId="77777777" w:rsidR="00D8548B" w:rsidRPr="00C20F34" w:rsidRDefault="00D8548B" w:rsidP="00E92015">
            <w:pPr>
              <w:widowControl w:val="0"/>
              <w:autoSpaceDE w:val="0"/>
              <w:autoSpaceDN w:val="0"/>
              <w:adjustRightInd w:val="0"/>
              <w:spacing w:after="0"/>
              <w:ind w:firstLine="0"/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</w:pPr>
          </w:p>
        </w:tc>
      </w:tr>
      <w:tr w:rsidR="00C20F34" w:rsidRPr="00C20F34" w14:paraId="7D838511" w14:textId="77777777" w:rsidTr="001F6B5D">
        <w:trPr>
          <w:trHeight w:val="1258"/>
        </w:trPr>
        <w:tc>
          <w:tcPr>
            <w:tcW w:w="2068" w:type="dxa"/>
            <w:tcBorders>
              <w:top w:val="nil"/>
              <w:left w:val="single" w:sz="8" w:space="0" w:color="00000A"/>
              <w:right w:val="single" w:sz="8" w:space="0" w:color="00000A"/>
            </w:tcBorders>
            <w:vAlign w:val="center"/>
          </w:tcPr>
          <w:p w14:paraId="542093D3" w14:textId="7E36C4EE" w:rsidR="00D8548B" w:rsidRPr="00C20F34" w:rsidRDefault="00D8548B" w:rsidP="001F6B5D">
            <w:pPr>
              <w:pStyle w:val="Heading1"/>
              <w:rPr>
                <w:color w:val="000000" w:themeColor="text1"/>
              </w:rPr>
            </w:pPr>
            <w:r w:rsidRPr="00C20F34">
              <w:rPr>
                <w:color w:val="000000" w:themeColor="text1"/>
              </w:rPr>
              <w:t>Projects Title</w:t>
            </w:r>
          </w:p>
        </w:tc>
        <w:tc>
          <w:tcPr>
            <w:tcW w:w="8292" w:type="dxa"/>
            <w:tcBorders>
              <w:top w:val="nil"/>
              <w:left w:val="nil"/>
              <w:right w:val="single" w:sz="8" w:space="0" w:color="00000A"/>
            </w:tcBorders>
          </w:tcPr>
          <w:p w14:paraId="2FBD7F97" w14:textId="7D04D620" w:rsidR="00533E11" w:rsidRDefault="00CB17C9" w:rsidP="00C40F0E">
            <w:pPr>
              <w:pStyle w:val="Block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“Reshaping of the Asian Power Dynamics:</w:t>
            </w:r>
            <w:r w:rsidR="00E755F6">
              <w:rPr>
                <w:color w:val="000000" w:themeColor="text1"/>
              </w:rPr>
              <w:t xml:space="preserve"> An Anal</w:t>
            </w:r>
            <w:r w:rsidR="005D484F">
              <w:rPr>
                <w:color w:val="000000" w:themeColor="text1"/>
              </w:rPr>
              <w:t>ysis of Russo-Pak Rapprochement”</w:t>
            </w:r>
          </w:p>
          <w:p w14:paraId="079E135D" w14:textId="77777777" w:rsidR="00CB17C9" w:rsidRDefault="00CB17C9" w:rsidP="00C40F0E">
            <w:pPr>
              <w:pStyle w:val="BlockText"/>
              <w:rPr>
                <w:color w:val="000000" w:themeColor="text1"/>
              </w:rPr>
            </w:pPr>
          </w:p>
          <w:p w14:paraId="13D49AC6" w14:textId="44565B4C" w:rsidR="00533E11" w:rsidRPr="00533E11" w:rsidRDefault="00533E11" w:rsidP="00C40F0E">
            <w:pPr>
              <w:pStyle w:val="BlockText"/>
              <w:rPr>
                <w:b w:val="0"/>
                <w:bCs/>
                <w:color w:val="000000" w:themeColor="text1"/>
              </w:rPr>
            </w:pPr>
            <w:r>
              <w:rPr>
                <w:color w:val="000000" w:themeColor="text1"/>
              </w:rPr>
              <w:t xml:space="preserve">Funding Agency: </w:t>
            </w:r>
            <w:r w:rsidR="00CB17C9">
              <w:rPr>
                <w:b w:val="0"/>
                <w:bCs/>
                <w:color w:val="000000" w:themeColor="text1"/>
              </w:rPr>
              <w:t>ICSSR</w:t>
            </w:r>
            <w:r w:rsidRPr="00533E11">
              <w:rPr>
                <w:b w:val="0"/>
                <w:bCs/>
                <w:color w:val="000000" w:themeColor="text1"/>
              </w:rPr>
              <w:t xml:space="preserve"> Delhi.</w:t>
            </w:r>
          </w:p>
          <w:p w14:paraId="7DCBB22A" w14:textId="77777777" w:rsidR="00095BA1" w:rsidRPr="00C20F34" w:rsidRDefault="00095BA1" w:rsidP="003512CC">
            <w:pPr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jc w:val="left"/>
              <w:rPr>
                <w:rFonts w:asciiTheme="majorBidi" w:eastAsia="Times New Roman" w:hAnsiTheme="majorBidi" w:cstheme="majorBidi"/>
                <w:b/>
                <w:color w:val="000000" w:themeColor="text1"/>
                <w:sz w:val="14"/>
                <w:szCs w:val="14"/>
                <w:shd w:val="clear" w:color="auto" w:fill="FBFBFF"/>
                <w:lang w:val="en-US"/>
              </w:rPr>
            </w:pPr>
          </w:p>
          <w:p w14:paraId="4CE68D58" w14:textId="66484976" w:rsidR="00322019" w:rsidRPr="00C20F34" w:rsidRDefault="005A25E7" w:rsidP="003512CC">
            <w:pPr>
              <w:spacing w:after="0"/>
              <w:ind w:left="112" w:right="170" w:firstLine="0"/>
              <w:rPr>
                <w:rFonts w:asciiTheme="majorBidi" w:hAnsiTheme="majorBidi" w:cstheme="majorBidi"/>
                <w:bCs/>
                <w:color w:val="000000" w:themeColor="text1"/>
              </w:rPr>
            </w:pPr>
            <w:r>
              <w:rPr>
                <w:rFonts w:asciiTheme="majorBidi" w:hAnsiTheme="majorBidi" w:cstheme="majorBidi"/>
                <w:b/>
                <w:color w:val="000000" w:themeColor="text1"/>
              </w:rPr>
              <w:t>Project Director</w:t>
            </w:r>
            <w:r w:rsidR="001F2405" w:rsidRPr="00C20F34">
              <w:rPr>
                <w:rFonts w:asciiTheme="majorBidi" w:hAnsiTheme="majorBidi" w:cstheme="majorBidi"/>
                <w:bCs/>
                <w:color w:val="000000" w:themeColor="text1"/>
              </w:rPr>
              <w:t xml:space="preserve">: </w:t>
            </w:r>
          </w:p>
          <w:p w14:paraId="000BB6F2" w14:textId="2C6ABC09" w:rsidR="00017435" w:rsidRPr="00C20F34" w:rsidRDefault="005A25E7" w:rsidP="003512CC">
            <w:pPr>
              <w:spacing w:after="0" w:line="240" w:lineRule="auto"/>
              <w:ind w:left="112" w:right="170" w:firstLine="0"/>
              <w:rPr>
                <w:rFonts w:asciiTheme="majorBidi" w:hAnsiTheme="majorBidi" w:cstheme="majorBidi"/>
                <w:b/>
                <w:color w:val="000000" w:themeColor="text1"/>
                <w:shd w:val="clear" w:color="auto" w:fill="FFFFFF"/>
              </w:rPr>
            </w:pPr>
            <w:r>
              <w:rPr>
                <w:rFonts w:asciiTheme="majorBidi" w:hAnsiTheme="majorBidi" w:cstheme="majorBidi"/>
                <w:b/>
                <w:color w:val="000000" w:themeColor="text1"/>
                <w:shd w:val="clear" w:color="auto" w:fill="FFFFFF"/>
              </w:rPr>
              <w:t xml:space="preserve">Dr. </w:t>
            </w:r>
            <w:r w:rsidR="00CB17C9">
              <w:rPr>
                <w:rFonts w:asciiTheme="majorBidi" w:hAnsiTheme="majorBidi" w:cstheme="majorBidi"/>
                <w:b/>
                <w:color w:val="000000" w:themeColor="text1"/>
                <w:shd w:val="clear" w:color="auto" w:fill="FFFFFF"/>
              </w:rPr>
              <w:t>Nishtha Kaushiki</w:t>
            </w:r>
          </w:p>
          <w:p w14:paraId="6B415364" w14:textId="77777777" w:rsidR="00CB17C9" w:rsidRDefault="00533E11" w:rsidP="003512CC">
            <w:pPr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Assistant Professor, </w:t>
            </w:r>
          </w:p>
          <w:p w14:paraId="6107C89A" w14:textId="2B0E0EA4" w:rsidR="00533E11" w:rsidRDefault="001F2405" w:rsidP="003512CC">
            <w:pPr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Department </w:t>
            </w:r>
            <w:r w:rsidR="00CB17C9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of South and Central Asian Studies</w:t>
            </w:r>
          </w:p>
          <w:p w14:paraId="251777C7" w14:textId="02A7B303" w:rsidR="00B13AD8" w:rsidRPr="00C20F34" w:rsidRDefault="00960A3E" w:rsidP="003512CC">
            <w:pPr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Central University of Punjab, </w:t>
            </w:r>
          </w:p>
          <w:p w14:paraId="30F336A1" w14:textId="105AE3C3" w:rsidR="00D8548B" w:rsidRPr="00C20F34" w:rsidRDefault="00960A3E" w:rsidP="003512CC">
            <w:pPr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Village Ghudda, Bathinda, PUNJAB-151401</w:t>
            </w:r>
          </w:p>
        </w:tc>
      </w:tr>
      <w:tr w:rsidR="00C20F34" w:rsidRPr="00C20F34" w14:paraId="46633100" w14:textId="77777777" w:rsidTr="00A90A0F">
        <w:trPr>
          <w:trHeight w:val="410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3994E16D" w14:textId="0F6C236F" w:rsidR="00D8548B" w:rsidRPr="00C20F34" w:rsidRDefault="00D8548B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Project duration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1F98DD01" w14:textId="17E3B9AE" w:rsidR="00D8548B" w:rsidRPr="00C20F34" w:rsidRDefault="005A25E7" w:rsidP="003512CC">
            <w:pPr>
              <w:widowControl w:val="0"/>
              <w:autoSpaceDE w:val="0"/>
              <w:autoSpaceDN w:val="0"/>
              <w:adjustRightInd w:val="0"/>
              <w:spacing w:after="0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12 Months</w:t>
            </w:r>
          </w:p>
        </w:tc>
      </w:tr>
      <w:tr w:rsidR="00C20F34" w:rsidRPr="00C20F34" w14:paraId="63E1181F" w14:textId="77777777" w:rsidTr="00A90A0F">
        <w:trPr>
          <w:trHeight w:val="235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665BAB55" w14:textId="77777777" w:rsidR="00D8548B" w:rsidRPr="00C20F34" w:rsidRDefault="00D8548B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. of Post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65C8D004" w14:textId="09BAA03E" w:rsidR="00D8548B" w:rsidRPr="00C20F34" w:rsidRDefault="00D8548B" w:rsidP="003512CC">
            <w:pPr>
              <w:widowControl w:val="0"/>
              <w:autoSpaceDE w:val="0"/>
              <w:autoSpaceDN w:val="0"/>
              <w:adjustRightInd w:val="0"/>
              <w:spacing w:after="0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</w:rPr>
              <w:t>01</w:t>
            </w:r>
          </w:p>
        </w:tc>
      </w:tr>
      <w:tr w:rsidR="00C20F34" w:rsidRPr="00C20F34" w14:paraId="63D4FC6F" w14:textId="77777777" w:rsidTr="00A90A0F">
        <w:trPr>
          <w:trHeight w:val="474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4D6741F7" w14:textId="77777777" w:rsidR="00D8548B" w:rsidRPr="00C20F34" w:rsidRDefault="00D8548B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Name of the Post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0D5A7F5E" w14:textId="568C9076" w:rsidR="00D8548B" w:rsidRPr="00C20F34" w:rsidRDefault="005A25E7" w:rsidP="007E697D">
            <w:pPr>
              <w:shd w:val="clear" w:color="auto" w:fill="FFFFFF"/>
              <w:spacing w:after="0"/>
              <w:ind w:left="112" w:right="170" w:firstLine="0"/>
              <w:textAlignment w:val="baseline"/>
              <w:outlineLvl w:val="2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Research Assistant</w:t>
            </w:r>
            <w:r w:rsidR="00560B4A" w:rsidRPr="00C20F34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</w:p>
        </w:tc>
      </w:tr>
      <w:tr w:rsidR="00C20F34" w:rsidRPr="00C20F34" w14:paraId="4CBF9A15" w14:textId="77777777" w:rsidTr="00A90A0F">
        <w:trPr>
          <w:trHeight w:val="474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53602AFC" w14:textId="6379B9EA" w:rsidR="00E22B60" w:rsidRPr="00C20F34" w:rsidRDefault="00E22B60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Engagement Period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2B5DE8FA" w14:textId="54BB8A34" w:rsidR="00E22B60" w:rsidRPr="00C20F34" w:rsidRDefault="00E22B60" w:rsidP="00D46DC4">
            <w:pPr>
              <w:shd w:val="clear" w:color="auto" w:fill="FFFFFF"/>
              <w:spacing w:after="0" w:line="240" w:lineRule="auto"/>
              <w:ind w:left="112" w:right="170" w:firstLine="0"/>
              <w:textAlignment w:val="baseline"/>
              <w:outlineLvl w:val="2"/>
              <w:rPr>
                <w:rFonts w:asciiTheme="majorBidi" w:hAnsiTheme="majorBidi" w:cstheme="majorBidi"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</w:rPr>
              <w:t xml:space="preserve">Initially for a period of </w:t>
            </w:r>
            <w:r w:rsidR="00CB17C9">
              <w:rPr>
                <w:rFonts w:asciiTheme="majorBidi" w:hAnsiTheme="majorBidi" w:cstheme="majorBidi"/>
                <w:color w:val="000000" w:themeColor="text1"/>
              </w:rPr>
              <w:t>three</w:t>
            </w:r>
            <w:r w:rsidR="005A25E7">
              <w:rPr>
                <w:rFonts w:asciiTheme="majorBidi" w:hAnsiTheme="majorBidi" w:cstheme="majorBidi"/>
                <w:color w:val="000000" w:themeColor="text1"/>
              </w:rPr>
              <w:t xml:space="preserve"> Months</w:t>
            </w:r>
            <w:r w:rsidR="00D46DC4">
              <w:rPr>
                <w:rFonts w:asciiTheme="majorBidi" w:hAnsiTheme="majorBidi" w:cstheme="majorBidi"/>
                <w:color w:val="000000" w:themeColor="text1"/>
              </w:rPr>
              <w:t>. F</w:t>
            </w:r>
            <w:r w:rsidRPr="00C20F34">
              <w:rPr>
                <w:rFonts w:asciiTheme="majorBidi" w:hAnsiTheme="majorBidi" w:cstheme="majorBidi"/>
                <w:color w:val="000000" w:themeColor="text1"/>
              </w:rPr>
              <w:t xml:space="preserve">urther </w:t>
            </w:r>
            <w:r w:rsidR="00355568" w:rsidRPr="00355568">
              <w:rPr>
                <w:rFonts w:asciiTheme="majorBidi" w:hAnsiTheme="majorBidi" w:cstheme="majorBidi"/>
                <w:color w:val="000000" w:themeColor="text1"/>
              </w:rPr>
              <w:t>extendable</w:t>
            </w:r>
            <w:r w:rsidR="00CB17C9">
              <w:rPr>
                <w:rFonts w:asciiTheme="majorBidi" w:hAnsiTheme="majorBidi" w:cstheme="majorBidi"/>
                <w:color w:val="000000" w:themeColor="text1"/>
              </w:rPr>
              <w:t xml:space="preserve"> for a period of three months</w:t>
            </w:r>
            <w:r w:rsidR="00355568" w:rsidRPr="00355568">
              <w:rPr>
                <w:rFonts w:asciiTheme="majorBidi" w:hAnsiTheme="majorBidi" w:cstheme="majorBidi"/>
                <w:color w:val="000000" w:themeColor="text1"/>
              </w:rPr>
              <w:t xml:space="preserve"> based on the performance and availability of the funds. The position is purely temporary and coterminous with the completion of the project period.</w:t>
            </w:r>
          </w:p>
        </w:tc>
      </w:tr>
      <w:tr w:rsidR="00C20F34" w:rsidRPr="00C20F34" w14:paraId="61F8F582" w14:textId="77777777" w:rsidTr="005A25E7">
        <w:trPr>
          <w:trHeight w:val="41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7CE50C81" w14:textId="77777777" w:rsidR="00D8548B" w:rsidRPr="00C20F34" w:rsidRDefault="00D8548B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Age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7A1DBD6D" w14:textId="6AF9C1D3" w:rsidR="00D8548B" w:rsidRPr="00C20F34" w:rsidRDefault="005A25E7" w:rsidP="004B06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Maximum age limit is 35 Years</w:t>
            </w:r>
          </w:p>
        </w:tc>
      </w:tr>
      <w:tr w:rsidR="00C20F34" w:rsidRPr="00C20F34" w14:paraId="3B60EE5A" w14:textId="77777777" w:rsidTr="00A90A0F">
        <w:trPr>
          <w:trHeight w:val="41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26EF6042" w14:textId="706E394D" w:rsidR="00D8548B" w:rsidRPr="00C20F34" w:rsidRDefault="00C52A7B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Remuneration 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484C8A42" w14:textId="48C6D4B2" w:rsidR="00E877E3" w:rsidRPr="00C20F34" w:rsidRDefault="004077BE" w:rsidP="00C52A7B">
            <w:pPr>
              <w:pStyle w:val="Default"/>
              <w:spacing w:line="276" w:lineRule="auto"/>
              <w:ind w:left="112" w:right="170"/>
              <w:jc w:val="both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Rs </w:t>
            </w:r>
            <w:r w:rsidR="00C52A7B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16</w:t>
            </w:r>
            <w:r w:rsidR="000F6D2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,000/- per month</w:t>
            </w:r>
            <w:r w:rsidR="00B86A21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(Consolidated)</w:t>
            </w:r>
          </w:p>
        </w:tc>
      </w:tr>
      <w:tr w:rsidR="00C20F34" w:rsidRPr="00C20F34" w14:paraId="4F9B7D86" w14:textId="77777777" w:rsidTr="00B560E5">
        <w:trPr>
          <w:trHeight w:val="45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08F5596C" w14:textId="52026D46" w:rsidR="00D8548B" w:rsidRPr="00C20F34" w:rsidRDefault="00D8548B" w:rsidP="001B20C6">
            <w:pPr>
              <w:pStyle w:val="Default"/>
              <w:spacing w:line="276" w:lineRule="auto"/>
              <w:ind w:left="11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  <w:t>Essential Qualification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  <w:vAlign w:val="center"/>
          </w:tcPr>
          <w:p w14:paraId="4774317E" w14:textId="3198E558" w:rsidR="002C2FFD" w:rsidRPr="001B20C6" w:rsidRDefault="00C52A7B" w:rsidP="00B560E5">
            <w:pPr>
              <w:pStyle w:val="BodyText"/>
              <w:ind w:left="112" w:right="170"/>
              <w:jc w:val="left"/>
              <w:rPr>
                <w:color w:val="000000" w:themeColor="text1"/>
                <w:sz w:val="22"/>
                <w:szCs w:val="22"/>
              </w:rPr>
            </w:pPr>
            <w:r w:rsidRPr="00D46DC4">
              <w:rPr>
                <w:rFonts w:ascii="open_sansregular" w:hAnsi="open_sansregular"/>
                <w:color w:val="000000" w:themeColor="text1"/>
                <w:sz w:val="21"/>
                <w:szCs w:val="21"/>
                <w:shd w:val="clear" w:color="auto" w:fill="FFFFFF"/>
              </w:rPr>
              <w:t>Ph.D./M.Phil./ Post graduate in social science discipline with minimum 55%.</w:t>
            </w:r>
          </w:p>
        </w:tc>
      </w:tr>
      <w:tr w:rsidR="00C20F34" w:rsidRPr="00C20F34" w14:paraId="77697F42" w14:textId="77777777" w:rsidTr="00B560E5">
        <w:trPr>
          <w:trHeight w:val="45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1B2B53DA" w14:textId="77777777" w:rsidR="00D8548B" w:rsidRPr="00C20F34" w:rsidRDefault="00D8548B" w:rsidP="00DF3BAA">
            <w:pPr>
              <w:pStyle w:val="Default"/>
              <w:spacing w:line="276" w:lineRule="auto"/>
              <w:ind w:left="110"/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</w:pPr>
            <w:r w:rsidRPr="00C20F34"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  <w:t>Desirable Qualification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  <w:vAlign w:val="center"/>
          </w:tcPr>
          <w:p w14:paraId="743A30A7" w14:textId="59609D90" w:rsidR="00D8548B" w:rsidRPr="00C20F34" w:rsidRDefault="00171EB3" w:rsidP="00B560E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 xml:space="preserve">The candidate with relevant research experience </w:t>
            </w:r>
            <w:r w:rsidR="008F7B89">
              <w:rPr>
                <w:rFonts w:asciiTheme="majorBidi" w:hAnsiTheme="majorBidi" w:cstheme="majorBidi"/>
                <w:color w:val="000000" w:themeColor="text1"/>
              </w:rPr>
              <w:t xml:space="preserve">and </w:t>
            </w:r>
            <w:r>
              <w:rPr>
                <w:rFonts w:asciiTheme="majorBidi" w:hAnsiTheme="majorBidi" w:cstheme="majorBidi"/>
                <w:color w:val="000000" w:themeColor="text1"/>
              </w:rPr>
              <w:t>will be preferred.</w:t>
            </w:r>
          </w:p>
        </w:tc>
      </w:tr>
      <w:tr w:rsidR="00C20F34" w:rsidRPr="00C20F34" w14:paraId="5D94266D" w14:textId="77777777" w:rsidTr="00A90A0F">
        <w:trPr>
          <w:trHeight w:val="259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25440C47" w14:textId="5903091F" w:rsidR="000D3936" w:rsidRPr="00C20F34" w:rsidRDefault="000D3936" w:rsidP="00DF3BAA">
            <w:pPr>
              <w:pStyle w:val="Default"/>
              <w:spacing w:line="276" w:lineRule="auto"/>
              <w:ind w:left="110"/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</w:pPr>
            <w:r w:rsidRPr="00C20F34"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  <w:t xml:space="preserve">Last Date 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14:paraId="3E97B8AA" w14:textId="736E0DF5" w:rsidR="000D3936" w:rsidRPr="00C20F34" w:rsidRDefault="003C6427" w:rsidP="003C6427">
            <w:pPr>
              <w:widowControl w:val="0"/>
              <w:autoSpaceDE w:val="0"/>
              <w:autoSpaceDN w:val="0"/>
              <w:adjustRightInd w:val="0"/>
              <w:spacing w:after="0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19</w:t>
            </w:r>
            <w:r w:rsidR="000D3936" w:rsidRPr="00C20F34">
              <w:rPr>
                <w:rFonts w:asciiTheme="majorBidi" w:hAnsiTheme="majorBidi" w:cstheme="majorBidi"/>
                <w:color w:val="000000" w:themeColor="text1"/>
              </w:rPr>
              <w:t>.</w:t>
            </w:r>
            <w:r w:rsidR="006F4CB4" w:rsidRPr="00C20F34">
              <w:rPr>
                <w:rFonts w:asciiTheme="majorBidi" w:hAnsiTheme="majorBidi" w:cstheme="majorBidi"/>
                <w:color w:val="000000" w:themeColor="text1"/>
              </w:rPr>
              <w:t>0</w:t>
            </w:r>
            <w:r>
              <w:rPr>
                <w:rFonts w:asciiTheme="majorBidi" w:hAnsiTheme="majorBidi" w:cstheme="majorBidi"/>
                <w:color w:val="000000" w:themeColor="text1"/>
              </w:rPr>
              <w:t>7</w:t>
            </w:r>
            <w:r w:rsidR="00C36430" w:rsidRPr="00C20F34">
              <w:rPr>
                <w:rFonts w:asciiTheme="majorBidi" w:hAnsiTheme="majorBidi" w:cstheme="majorBidi"/>
                <w:color w:val="000000" w:themeColor="text1"/>
              </w:rPr>
              <w:t>.2022</w:t>
            </w:r>
          </w:p>
        </w:tc>
      </w:tr>
      <w:tr w:rsidR="00C20F34" w:rsidRPr="00C20F34" w14:paraId="23AAFF99" w14:textId="77777777" w:rsidTr="00A90A0F">
        <w:trPr>
          <w:trHeight w:val="525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1793072E" w14:textId="183CB103" w:rsidR="000D3936" w:rsidRPr="00C20F34" w:rsidRDefault="000D3936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Date of Interview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7E87328B" w14:textId="175FE0EF" w:rsidR="000D3936" w:rsidRPr="00C20F34" w:rsidRDefault="003C6427" w:rsidP="00A02D9B">
            <w:pPr>
              <w:widowControl w:val="0"/>
              <w:autoSpaceDE w:val="0"/>
              <w:autoSpaceDN w:val="0"/>
              <w:adjustRightInd w:val="0"/>
              <w:spacing w:after="0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22</w:t>
            </w:r>
            <w:r w:rsidR="00016B2F" w:rsidRPr="00C20F34">
              <w:rPr>
                <w:rFonts w:asciiTheme="majorBidi" w:hAnsiTheme="majorBidi" w:cstheme="majorBidi"/>
                <w:color w:val="000000" w:themeColor="text1"/>
              </w:rPr>
              <w:t>.</w:t>
            </w:r>
            <w:r w:rsidR="00C36430" w:rsidRPr="00C20F34">
              <w:rPr>
                <w:rFonts w:asciiTheme="majorBidi" w:hAnsiTheme="majorBidi" w:cstheme="majorBidi"/>
                <w:color w:val="000000" w:themeColor="text1"/>
              </w:rPr>
              <w:t>0</w:t>
            </w:r>
            <w:r>
              <w:rPr>
                <w:rFonts w:asciiTheme="majorBidi" w:hAnsiTheme="majorBidi" w:cstheme="majorBidi"/>
                <w:color w:val="000000" w:themeColor="text1"/>
              </w:rPr>
              <w:t>7</w:t>
            </w:r>
            <w:r w:rsidR="00016B2F" w:rsidRPr="00C20F34">
              <w:rPr>
                <w:rFonts w:asciiTheme="majorBidi" w:hAnsiTheme="majorBidi" w:cstheme="majorBidi"/>
                <w:color w:val="000000" w:themeColor="text1"/>
              </w:rPr>
              <w:t>.202</w:t>
            </w:r>
            <w:r w:rsidR="00C36430" w:rsidRPr="00C20F34">
              <w:rPr>
                <w:rFonts w:asciiTheme="majorBidi" w:hAnsiTheme="majorBidi" w:cstheme="majorBidi"/>
                <w:color w:val="000000" w:themeColor="text1"/>
              </w:rPr>
              <w:t>2</w:t>
            </w:r>
            <w:r w:rsidR="00016B2F" w:rsidRPr="00C20F34">
              <w:rPr>
                <w:rFonts w:asciiTheme="majorBidi" w:hAnsiTheme="majorBidi" w:cstheme="majorBidi"/>
                <w:color w:val="000000" w:themeColor="text1"/>
              </w:rPr>
              <w:t xml:space="preserve"> at </w:t>
            </w:r>
            <w:r w:rsidR="00CF131A">
              <w:rPr>
                <w:rFonts w:asciiTheme="majorBidi" w:hAnsiTheme="majorBidi" w:cstheme="majorBidi"/>
                <w:color w:val="000000" w:themeColor="text1"/>
              </w:rPr>
              <w:t>(R</w:t>
            </w:r>
            <w:bookmarkStart w:id="0" w:name="_GoBack"/>
            <w:bookmarkEnd w:id="0"/>
            <w:r w:rsidR="00CF131A">
              <w:rPr>
                <w:rFonts w:asciiTheme="majorBidi" w:hAnsiTheme="majorBidi" w:cstheme="majorBidi"/>
                <w:color w:val="000000" w:themeColor="text1"/>
              </w:rPr>
              <w:t xml:space="preserve">eporting Time </w:t>
            </w:r>
            <w:r w:rsidR="00016B2F" w:rsidRPr="00C20F34">
              <w:rPr>
                <w:rFonts w:asciiTheme="majorBidi" w:hAnsiTheme="majorBidi" w:cstheme="majorBidi"/>
                <w:color w:val="000000" w:themeColor="text1"/>
              </w:rPr>
              <w:t>1</w:t>
            </w:r>
            <w:r w:rsidR="00CF131A">
              <w:rPr>
                <w:rFonts w:asciiTheme="majorBidi" w:hAnsiTheme="majorBidi" w:cstheme="majorBidi"/>
                <w:color w:val="000000" w:themeColor="text1"/>
              </w:rPr>
              <w:t>0</w:t>
            </w:r>
            <w:r w:rsidR="00016B2F" w:rsidRPr="00C20F34">
              <w:rPr>
                <w:rFonts w:asciiTheme="majorBidi" w:hAnsiTheme="majorBidi" w:cstheme="majorBidi"/>
                <w:color w:val="000000" w:themeColor="text1"/>
              </w:rPr>
              <w:t>:00 AM</w:t>
            </w:r>
            <w:r w:rsidR="00CF131A">
              <w:rPr>
                <w:rFonts w:asciiTheme="majorBidi" w:hAnsiTheme="majorBidi" w:cstheme="majorBidi"/>
                <w:color w:val="000000" w:themeColor="text1"/>
              </w:rPr>
              <w:t>)</w:t>
            </w:r>
          </w:p>
        </w:tc>
      </w:tr>
      <w:tr w:rsidR="00C20F34" w:rsidRPr="00C20F34" w14:paraId="4E5802BF" w14:textId="77777777" w:rsidTr="00A90A0F">
        <w:trPr>
          <w:trHeight w:val="45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721C6938" w14:textId="145FFD9E" w:rsidR="000D3936" w:rsidRPr="00C20F34" w:rsidRDefault="000D3936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Terms and            Conditions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4A2EDA5F" w14:textId="6AD8870B" w:rsidR="008253C8" w:rsidRPr="00C20F34" w:rsidRDefault="008253C8" w:rsidP="00136B6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202" w:right="170" w:hanging="180"/>
              <w:rPr>
                <w:rStyle w:val="Hyperlink"/>
                <w:rFonts w:asciiTheme="majorBidi" w:hAnsiTheme="majorBidi" w:cstheme="majorBidi"/>
                <w:b/>
                <w:color w:val="000000" w:themeColor="text1"/>
                <w:u w:val="none"/>
                <w:lang w:val="en-US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Interested candidates are requested to send their application with the prescribed format available on university website: </w:t>
            </w:r>
            <w:hyperlink r:id="rId8" w:history="1">
              <w:r w:rsidRPr="00C20F34">
                <w:rPr>
                  <w:rStyle w:val="Hyperlink"/>
                  <w:rFonts w:asciiTheme="majorBidi" w:hAnsiTheme="majorBidi" w:cstheme="majorBidi"/>
                  <w:color w:val="000000" w:themeColor="text1"/>
                  <w:lang w:val="de-DE"/>
                </w:rPr>
                <w:t>www.cup.edu.in</w:t>
              </w:r>
            </w:hyperlink>
            <w:r w:rsidRPr="00C20F34">
              <w:rPr>
                <w:rFonts w:asciiTheme="majorBidi" w:hAnsiTheme="majorBidi" w:cstheme="majorBidi"/>
                <w:color w:val="000000" w:themeColor="text1"/>
                <w:lang w:val="de-DE"/>
              </w:rPr>
              <w:t xml:space="preserve"> </w:t>
            </w:r>
            <w:r w:rsidRPr="00C20F34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or </w:t>
            </w:r>
            <w:hyperlink r:id="rId9" w:history="1">
              <w:r w:rsidRPr="00C20F34">
                <w:rPr>
                  <w:rStyle w:val="Hyperlink"/>
                  <w:rFonts w:asciiTheme="majorBidi" w:hAnsiTheme="majorBidi" w:cstheme="majorBidi"/>
                  <w:color w:val="000000" w:themeColor="text1"/>
                  <w:lang w:val="en-US"/>
                </w:rPr>
                <w:t>www.cup.edu.in</w:t>
              </w:r>
            </w:hyperlink>
            <w:r w:rsidRPr="00C20F34">
              <w:rPr>
                <w:rFonts w:asciiTheme="majorBidi" w:hAnsiTheme="majorBidi" w:cstheme="majorBidi"/>
                <w:color w:val="000000" w:themeColor="text1"/>
                <w:u w:val="single"/>
                <w:lang w:val="en-US"/>
              </w:rPr>
              <w:t>/other_jobs.php</w:t>
            </w:r>
            <w:r w:rsidRPr="00C20F34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 to the project investigator by email: </w:t>
            </w:r>
            <w:r w:rsidR="00D84434" w:rsidRPr="00C20F34">
              <w:rPr>
                <w:color w:val="000000" w:themeColor="text1"/>
              </w:rPr>
              <w:t xml:space="preserve"> </w:t>
            </w:r>
            <w:hyperlink r:id="rId10" w:history="1">
              <w:r w:rsidR="00CB17C9" w:rsidRPr="004F0704">
                <w:rPr>
                  <w:rStyle w:val="Hyperlink"/>
                </w:rPr>
                <w:t>nishtha.kaushiki@cup.edu.in</w:t>
              </w:r>
            </w:hyperlink>
            <w:r w:rsidR="00CB17C9">
              <w:rPr>
                <w:color w:val="000000" w:themeColor="text1"/>
              </w:rPr>
              <w:t xml:space="preserve"> </w:t>
            </w:r>
            <w:r w:rsidR="005A25E7">
              <w:rPr>
                <w:color w:val="000000" w:themeColor="text1"/>
              </w:rPr>
              <w:t xml:space="preserve"> </w:t>
            </w:r>
            <w:hyperlink r:id="rId11" w:history="1"/>
            <w:r w:rsidR="00B27F3E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 </w:t>
            </w:r>
          </w:p>
          <w:p w14:paraId="7A819420" w14:textId="6CEE879D" w:rsidR="0003530E" w:rsidRPr="00C20F34" w:rsidRDefault="0003530E" w:rsidP="00136B6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Fonts w:asciiTheme="majorBidi" w:hAnsiTheme="majorBidi" w:cstheme="majorBidi"/>
                <w:b/>
                <w:color w:val="000000" w:themeColor="text1"/>
                <w:lang w:val="en-US"/>
              </w:rPr>
            </w:pPr>
            <w:r w:rsidRPr="00C20F34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>Shortlisted candidates would be intimated by e-mail,</w:t>
            </w:r>
          </w:p>
          <w:p w14:paraId="4BEF0F9A" w14:textId="77777777" w:rsidR="000D3936" w:rsidRPr="00C20F34" w:rsidRDefault="008253C8" w:rsidP="00136B6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  <w:lang w:val="en-US"/>
              </w:rPr>
            </w:pPr>
            <w:r w:rsidRPr="00C20F34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Candidates </w:t>
            </w:r>
            <w:r w:rsidR="00C47126" w:rsidRPr="00C20F34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appearing in-person </w:t>
            </w:r>
            <w:r w:rsidRPr="00C20F34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should bring the print out of application form with original and self-attested copies of all the supporting documents at the time of interview. </w:t>
            </w:r>
          </w:p>
          <w:p w14:paraId="5F2FC65C" w14:textId="3A05A121" w:rsidR="00C47126" w:rsidRPr="00C20F34" w:rsidRDefault="00C47126" w:rsidP="00136B6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  <w:lang w:val="en-US"/>
              </w:rPr>
            </w:pPr>
            <w:r w:rsidRPr="00C20F34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Candidate appearing online for interview must submit the print out of application form and self-attested copies of all the supporting documents through email to </w:t>
            </w:r>
            <w:hyperlink r:id="rId12" w:history="1">
              <w:r w:rsidR="00CB17C9" w:rsidRPr="004F0704">
                <w:rPr>
                  <w:rStyle w:val="Hyperlink"/>
                </w:rPr>
                <w:t>nishtha.kaushiki@cup.edu.in</w:t>
              </w:r>
            </w:hyperlink>
            <w:r w:rsidR="00CB17C9">
              <w:t xml:space="preserve"> </w:t>
            </w:r>
            <w:r w:rsidR="005A25E7">
              <w:rPr>
                <w:color w:val="000000" w:themeColor="text1"/>
              </w:rPr>
              <w:t xml:space="preserve"> </w:t>
            </w:r>
            <w:hyperlink r:id="rId13" w:history="1"/>
          </w:p>
          <w:p w14:paraId="73F4128C" w14:textId="14DCFE0C" w:rsidR="00425A33" w:rsidRPr="00C20F34" w:rsidRDefault="00425A33" w:rsidP="00136B6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Style w:val="Hyperlink"/>
                <w:rFonts w:asciiTheme="majorBidi" w:hAnsiTheme="majorBidi" w:cstheme="majorBidi"/>
                <w:b/>
                <w:color w:val="000000" w:themeColor="text1"/>
                <w:u w:val="none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</w:rPr>
              <w:t xml:space="preserve">For more details/clarification, please contact </w:t>
            </w:r>
            <w:r w:rsidR="00975708">
              <w:rPr>
                <w:rFonts w:asciiTheme="majorBidi" w:hAnsiTheme="majorBidi" w:cstheme="majorBidi"/>
                <w:color w:val="000000" w:themeColor="text1"/>
              </w:rPr>
              <w:t>Project Director</w:t>
            </w:r>
            <w:r w:rsidRPr="00C20F34">
              <w:rPr>
                <w:rFonts w:asciiTheme="majorBidi" w:hAnsiTheme="majorBidi" w:cstheme="majorBidi"/>
                <w:color w:val="000000" w:themeColor="text1"/>
              </w:rPr>
              <w:t xml:space="preserve">: </w:t>
            </w:r>
            <w:r w:rsidR="002F669A" w:rsidRPr="00C20F34">
              <w:rPr>
                <w:rFonts w:asciiTheme="majorBidi" w:hAnsiTheme="majorBidi" w:cstheme="majorBidi"/>
                <w:b/>
                <w:color w:val="000000" w:themeColor="text1"/>
              </w:rPr>
              <w:t xml:space="preserve">Dr. </w:t>
            </w:r>
            <w:r w:rsidR="00CB17C9">
              <w:rPr>
                <w:rFonts w:asciiTheme="majorBidi" w:hAnsiTheme="majorBidi" w:cstheme="majorBidi"/>
                <w:b/>
                <w:color w:val="000000" w:themeColor="text1"/>
              </w:rPr>
              <w:t>Nishtha Kaushiki</w:t>
            </w:r>
            <w:r w:rsidR="002F669A" w:rsidRPr="00C20F34">
              <w:rPr>
                <w:rFonts w:asciiTheme="majorBidi" w:hAnsiTheme="majorBidi" w:cstheme="majorBidi"/>
                <w:b/>
                <w:color w:val="000000" w:themeColor="text1"/>
              </w:rPr>
              <w:t xml:space="preserve">        </w:t>
            </w:r>
            <w:r w:rsidRPr="00C20F34">
              <w:rPr>
                <w:rFonts w:asciiTheme="majorBidi" w:hAnsiTheme="majorBidi" w:cstheme="majorBidi"/>
                <w:color w:val="000000" w:themeColor="text1"/>
              </w:rPr>
              <w:t xml:space="preserve">on E-mail: </w:t>
            </w:r>
            <w:r w:rsidR="00CB17C9">
              <w:t>nishtha.kaushiki@cup.edu.in</w:t>
            </w:r>
            <w:hyperlink r:id="rId14" w:history="1"/>
          </w:p>
          <w:p w14:paraId="56246C35" w14:textId="23618C1E" w:rsidR="00AE3AA5" w:rsidRPr="00C20F34" w:rsidRDefault="00AE3AA5" w:rsidP="00136B6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 TA/DA will be paid for attending the interview.</w:t>
            </w:r>
          </w:p>
        </w:tc>
      </w:tr>
    </w:tbl>
    <w:p w14:paraId="216E3CE5" w14:textId="581C7F31" w:rsidR="00D8548B" w:rsidRPr="00C20F34" w:rsidRDefault="00D8548B" w:rsidP="00CE1153">
      <w:pPr>
        <w:widowControl w:val="0"/>
        <w:autoSpaceDE w:val="0"/>
        <w:autoSpaceDN w:val="0"/>
        <w:adjustRightInd w:val="0"/>
        <w:spacing w:after="0" w:line="240" w:lineRule="auto"/>
        <w:ind w:firstLine="0"/>
        <w:rPr>
          <w:rFonts w:asciiTheme="majorBidi" w:hAnsiTheme="majorBidi" w:cstheme="majorBidi"/>
          <w:color w:val="000000" w:themeColor="text1"/>
        </w:rPr>
      </w:pPr>
    </w:p>
    <w:sectPr w:rsidR="00D8548B" w:rsidRPr="00C20F34" w:rsidSect="009147C8">
      <w:pgSz w:w="11906" w:h="16838"/>
      <w:pgMar w:top="360" w:right="83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EA8648" w14:textId="77777777" w:rsidR="00E64AF3" w:rsidRDefault="00E64AF3" w:rsidP="001F2405">
      <w:pPr>
        <w:spacing w:after="0" w:line="240" w:lineRule="auto"/>
      </w:pPr>
      <w:r>
        <w:separator/>
      </w:r>
    </w:p>
  </w:endnote>
  <w:endnote w:type="continuationSeparator" w:id="0">
    <w:p w14:paraId="55E38914" w14:textId="77777777" w:rsidR="00E64AF3" w:rsidRDefault="00E64AF3" w:rsidP="001F2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open_sansregular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A0B298" w14:textId="77777777" w:rsidR="00E64AF3" w:rsidRDefault="00E64AF3" w:rsidP="001F2405">
      <w:pPr>
        <w:spacing w:after="0" w:line="240" w:lineRule="auto"/>
      </w:pPr>
      <w:r>
        <w:separator/>
      </w:r>
    </w:p>
  </w:footnote>
  <w:footnote w:type="continuationSeparator" w:id="0">
    <w:p w14:paraId="4B2464B3" w14:textId="77777777" w:rsidR="00E64AF3" w:rsidRDefault="00E64AF3" w:rsidP="001F2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D46B7A"/>
    <w:multiLevelType w:val="hybridMultilevel"/>
    <w:tmpl w:val="CCD47BBC"/>
    <w:lvl w:ilvl="0" w:tplc="40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">
    <w:nsid w:val="1EA25E7D"/>
    <w:multiLevelType w:val="hybridMultilevel"/>
    <w:tmpl w:val="312CD1E4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>
    <w:nsid w:val="315671A8"/>
    <w:multiLevelType w:val="hybridMultilevel"/>
    <w:tmpl w:val="D09C7E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3D103B"/>
    <w:multiLevelType w:val="hybridMultilevel"/>
    <w:tmpl w:val="9B7099EE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4">
    <w:nsid w:val="4D2600D6"/>
    <w:multiLevelType w:val="hybridMultilevel"/>
    <w:tmpl w:val="75E66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Q2MbMwNDc0MzFS0lEKTi0uzszPAykwqgUA8Xu0ISwAAAA="/>
  </w:docVars>
  <w:rsids>
    <w:rsidRoot w:val="006A3DC9"/>
    <w:rsid w:val="000004F5"/>
    <w:rsid w:val="000069E5"/>
    <w:rsid w:val="00016B2F"/>
    <w:rsid w:val="00017435"/>
    <w:rsid w:val="00020B7E"/>
    <w:rsid w:val="0003057E"/>
    <w:rsid w:val="00034FF1"/>
    <w:rsid w:val="000351F1"/>
    <w:rsid w:val="0003530E"/>
    <w:rsid w:val="00045E63"/>
    <w:rsid w:val="00053D48"/>
    <w:rsid w:val="00054310"/>
    <w:rsid w:val="00055737"/>
    <w:rsid w:val="0006521A"/>
    <w:rsid w:val="000735C2"/>
    <w:rsid w:val="00076AB5"/>
    <w:rsid w:val="000843B6"/>
    <w:rsid w:val="00095BA1"/>
    <w:rsid w:val="000A2215"/>
    <w:rsid w:val="000A337D"/>
    <w:rsid w:val="000A4C18"/>
    <w:rsid w:val="000A7DB2"/>
    <w:rsid w:val="000C554D"/>
    <w:rsid w:val="000D1335"/>
    <w:rsid w:val="000D3936"/>
    <w:rsid w:val="000D4C38"/>
    <w:rsid w:val="000D7063"/>
    <w:rsid w:val="000D7C0F"/>
    <w:rsid w:val="000E5675"/>
    <w:rsid w:val="000F0E87"/>
    <w:rsid w:val="000F41EC"/>
    <w:rsid w:val="000F6D2E"/>
    <w:rsid w:val="00105B0A"/>
    <w:rsid w:val="00121CC2"/>
    <w:rsid w:val="00124D39"/>
    <w:rsid w:val="00126CC6"/>
    <w:rsid w:val="00130A72"/>
    <w:rsid w:val="001345D8"/>
    <w:rsid w:val="00136B66"/>
    <w:rsid w:val="00146B82"/>
    <w:rsid w:val="00171EB3"/>
    <w:rsid w:val="0017431C"/>
    <w:rsid w:val="0018415C"/>
    <w:rsid w:val="00184F7E"/>
    <w:rsid w:val="00194D55"/>
    <w:rsid w:val="001A4EAF"/>
    <w:rsid w:val="001B20C6"/>
    <w:rsid w:val="001B407B"/>
    <w:rsid w:val="001B7826"/>
    <w:rsid w:val="001C0CDC"/>
    <w:rsid w:val="001C15D5"/>
    <w:rsid w:val="001C49A0"/>
    <w:rsid w:val="001D7CA8"/>
    <w:rsid w:val="001E3133"/>
    <w:rsid w:val="001F0026"/>
    <w:rsid w:val="001F2405"/>
    <w:rsid w:val="001F6B5D"/>
    <w:rsid w:val="002045F4"/>
    <w:rsid w:val="00205E3C"/>
    <w:rsid w:val="00214275"/>
    <w:rsid w:val="00220F90"/>
    <w:rsid w:val="002306C2"/>
    <w:rsid w:val="00231C7C"/>
    <w:rsid w:val="002404D0"/>
    <w:rsid w:val="00265075"/>
    <w:rsid w:val="00287E77"/>
    <w:rsid w:val="002912D5"/>
    <w:rsid w:val="00293064"/>
    <w:rsid w:val="002975FE"/>
    <w:rsid w:val="002A346D"/>
    <w:rsid w:val="002A64F0"/>
    <w:rsid w:val="002B2D57"/>
    <w:rsid w:val="002C2A1E"/>
    <w:rsid w:val="002C2FFD"/>
    <w:rsid w:val="002C3B6D"/>
    <w:rsid w:val="002D2B47"/>
    <w:rsid w:val="002F1695"/>
    <w:rsid w:val="002F2199"/>
    <w:rsid w:val="002F5FD1"/>
    <w:rsid w:val="002F669A"/>
    <w:rsid w:val="0030626B"/>
    <w:rsid w:val="003114CF"/>
    <w:rsid w:val="00311A59"/>
    <w:rsid w:val="003168CC"/>
    <w:rsid w:val="003214BF"/>
    <w:rsid w:val="00322019"/>
    <w:rsid w:val="00350939"/>
    <w:rsid w:val="00350DA8"/>
    <w:rsid w:val="003512CC"/>
    <w:rsid w:val="00353A46"/>
    <w:rsid w:val="00355568"/>
    <w:rsid w:val="003611B0"/>
    <w:rsid w:val="00365E37"/>
    <w:rsid w:val="00367CB7"/>
    <w:rsid w:val="00375611"/>
    <w:rsid w:val="003A63FE"/>
    <w:rsid w:val="003A7716"/>
    <w:rsid w:val="003B4AF4"/>
    <w:rsid w:val="003B7014"/>
    <w:rsid w:val="003C6427"/>
    <w:rsid w:val="003C6B81"/>
    <w:rsid w:val="003C75B8"/>
    <w:rsid w:val="003D01FF"/>
    <w:rsid w:val="003D7D73"/>
    <w:rsid w:val="003E0B0C"/>
    <w:rsid w:val="003E15EA"/>
    <w:rsid w:val="003E1B60"/>
    <w:rsid w:val="003E24C5"/>
    <w:rsid w:val="003F2821"/>
    <w:rsid w:val="003F3A6B"/>
    <w:rsid w:val="003F6145"/>
    <w:rsid w:val="004077BE"/>
    <w:rsid w:val="004109B5"/>
    <w:rsid w:val="00421546"/>
    <w:rsid w:val="00425555"/>
    <w:rsid w:val="00425A33"/>
    <w:rsid w:val="0043342F"/>
    <w:rsid w:val="004353F0"/>
    <w:rsid w:val="0043614F"/>
    <w:rsid w:val="00443664"/>
    <w:rsid w:val="004513CB"/>
    <w:rsid w:val="00454EC2"/>
    <w:rsid w:val="00464037"/>
    <w:rsid w:val="00465539"/>
    <w:rsid w:val="004658F1"/>
    <w:rsid w:val="00475B71"/>
    <w:rsid w:val="00476D34"/>
    <w:rsid w:val="00484D44"/>
    <w:rsid w:val="00494D04"/>
    <w:rsid w:val="0049790A"/>
    <w:rsid w:val="004B064C"/>
    <w:rsid w:val="004B58A5"/>
    <w:rsid w:val="004B7437"/>
    <w:rsid w:val="004D3DE8"/>
    <w:rsid w:val="004D7ED8"/>
    <w:rsid w:val="004E389C"/>
    <w:rsid w:val="004E5A19"/>
    <w:rsid w:val="004F08BD"/>
    <w:rsid w:val="004F1F17"/>
    <w:rsid w:val="004F2B4D"/>
    <w:rsid w:val="00500B32"/>
    <w:rsid w:val="005139E4"/>
    <w:rsid w:val="00517D62"/>
    <w:rsid w:val="00531F44"/>
    <w:rsid w:val="00533E11"/>
    <w:rsid w:val="00534A8D"/>
    <w:rsid w:val="00540541"/>
    <w:rsid w:val="00545206"/>
    <w:rsid w:val="00546488"/>
    <w:rsid w:val="00547B67"/>
    <w:rsid w:val="0055323D"/>
    <w:rsid w:val="00554FD6"/>
    <w:rsid w:val="00560B4A"/>
    <w:rsid w:val="00564549"/>
    <w:rsid w:val="00566E4A"/>
    <w:rsid w:val="005731DC"/>
    <w:rsid w:val="00574A31"/>
    <w:rsid w:val="005876CB"/>
    <w:rsid w:val="005A25E7"/>
    <w:rsid w:val="005A2A1A"/>
    <w:rsid w:val="005B0769"/>
    <w:rsid w:val="005D117E"/>
    <w:rsid w:val="005D484F"/>
    <w:rsid w:val="005E0EDC"/>
    <w:rsid w:val="005F2897"/>
    <w:rsid w:val="005F3B49"/>
    <w:rsid w:val="005F3B98"/>
    <w:rsid w:val="0060042D"/>
    <w:rsid w:val="0060134B"/>
    <w:rsid w:val="00607521"/>
    <w:rsid w:val="00616A82"/>
    <w:rsid w:val="00616FFE"/>
    <w:rsid w:val="00630E27"/>
    <w:rsid w:val="006373BD"/>
    <w:rsid w:val="00643BC3"/>
    <w:rsid w:val="0065026A"/>
    <w:rsid w:val="006531E7"/>
    <w:rsid w:val="00654610"/>
    <w:rsid w:val="006A3DC9"/>
    <w:rsid w:val="006A6A67"/>
    <w:rsid w:val="006A6BFA"/>
    <w:rsid w:val="006A72C1"/>
    <w:rsid w:val="006C6074"/>
    <w:rsid w:val="006D2422"/>
    <w:rsid w:val="006E0AD2"/>
    <w:rsid w:val="006E6AA9"/>
    <w:rsid w:val="006F4CB4"/>
    <w:rsid w:val="006F5CAE"/>
    <w:rsid w:val="00706575"/>
    <w:rsid w:val="007069EC"/>
    <w:rsid w:val="0071165B"/>
    <w:rsid w:val="00716868"/>
    <w:rsid w:val="00722C8D"/>
    <w:rsid w:val="00735A98"/>
    <w:rsid w:val="0075175F"/>
    <w:rsid w:val="0075543F"/>
    <w:rsid w:val="00756962"/>
    <w:rsid w:val="00757404"/>
    <w:rsid w:val="00761C55"/>
    <w:rsid w:val="007622A2"/>
    <w:rsid w:val="0076451F"/>
    <w:rsid w:val="00766806"/>
    <w:rsid w:val="007673CA"/>
    <w:rsid w:val="00771A65"/>
    <w:rsid w:val="007741D9"/>
    <w:rsid w:val="007745E7"/>
    <w:rsid w:val="00776B29"/>
    <w:rsid w:val="00777FF2"/>
    <w:rsid w:val="007811DD"/>
    <w:rsid w:val="00785DC0"/>
    <w:rsid w:val="0079494C"/>
    <w:rsid w:val="007A4D67"/>
    <w:rsid w:val="007C0454"/>
    <w:rsid w:val="007C0C32"/>
    <w:rsid w:val="007D395A"/>
    <w:rsid w:val="007D5DC9"/>
    <w:rsid w:val="007E1FD0"/>
    <w:rsid w:val="007E697D"/>
    <w:rsid w:val="007F0AC3"/>
    <w:rsid w:val="007F1DCA"/>
    <w:rsid w:val="007F6125"/>
    <w:rsid w:val="007F63E3"/>
    <w:rsid w:val="008010EC"/>
    <w:rsid w:val="00804266"/>
    <w:rsid w:val="00813453"/>
    <w:rsid w:val="008219DC"/>
    <w:rsid w:val="008253C8"/>
    <w:rsid w:val="0083179B"/>
    <w:rsid w:val="00837489"/>
    <w:rsid w:val="00840D24"/>
    <w:rsid w:val="008413FA"/>
    <w:rsid w:val="00844788"/>
    <w:rsid w:val="00844E3A"/>
    <w:rsid w:val="00847106"/>
    <w:rsid w:val="00847B95"/>
    <w:rsid w:val="00862C39"/>
    <w:rsid w:val="0087513E"/>
    <w:rsid w:val="008845D2"/>
    <w:rsid w:val="008879D1"/>
    <w:rsid w:val="0089520E"/>
    <w:rsid w:val="008A1059"/>
    <w:rsid w:val="008B466C"/>
    <w:rsid w:val="008C0037"/>
    <w:rsid w:val="008E0A47"/>
    <w:rsid w:val="008E467E"/>
    <w:rsid w:val="008F7B89"/>
    <w:rsid w:val="008F7EF2"/>
    <w:rsid w:val="0090108E"/>
    <w:rsid w:val="00902AEE"/>
    <w:rsid w:val="009130C6"/>
    <w:rsid w:val="009147C8"/>
    <w:rsid w:val="009169FF"/>
    <w:rsid w:val="00920777"/>
    <w:rsid w:val="00925818"/>
    <w:rsid w:val="00932A58"/>
    <w:rsid w:val="00934BD7"/>
    <w:rsid w:val="009356DF"/>
    <w:rsid w:val="009414CF"/>
    <w:rsid w:val="0094308C"/>
    <w:rsid w:val="0095175C"/>
    <w:rsid w:val="00954649"/>
    <w:rsid w:val="00960A3E"/>
    <w:rsid w:val="00975708"/>
    <w:rsid w:val="009764C7"/>
    <w:rsid w:val="00980121"/>
    <w:rsid w:val="009839DE"/>
    <w:rsid w:val="00983F2A"/>
    <w:rsid w:val="00986E2F"/>
    <w:rsid w:val="009A059B"/>
    <w:rsid w:val="009B2C57"/>
    <w:rsid w:val="009D0CAB"/>
    <w:rsid w:val="009D1970"/>
    <w:rsid w:val="009D56F6"/>
    <w:rsid w:val="00A02617"/>
    <w:rsid w:val="00A02D9B"/>
    <w:rsid w:val="00A046BF"/>
    <w:rsid w:val="00A10AF6"/>
    <w:rsid w:val="00A17ADB"/>
    <w:rsid w:val="00A22248"/>
    <w:rsid w:val="00A32ABB"/>
    <w:rsid w:val="00A40BD1"/>
    <w:rsid w:val="00A413AF"/>
    <w:rsid w:val="00A41BE2"/>
    <w:rsid w:val="00A43B7D"/>
    <w:rsid w:val="00A50566"/>
    <w:rsid w:val="00A652D2"/>
    <w:rsid w:val="00A65D35"/>
    <w:rsid w:val="00A6631B"/>
    <w:rsid w:val="00A66D31"/>
    <w:rsid w:val="00A90A0F"/>
    <w:rsid w:val="00A944FB"/>
    <w:rsid w:val="00AA2F9F"/>
    <w:rsid w:val="00AA325E"/>
    <w:rsid w:val="00AA747F"/>
    <w:rsid w:val="00AA7838"/>
    <w:rsid w:val="00AA7A32"/>
    <w:rsid w:val="00AB4180"/>
    <w:rsid w:val="00AB47A4"/>
    <w:rsid w:val="00AC164D"/>
    <w:rsid w:val="00AC3198"/>
    <w:rsid w:val="00AD220A"/>
    <w:rsid w:val="00AD4E5B"/>
    <w:rsid w:val="00AD59F2"/>
    <w:rsid w:val="00AE1832"/>
    <w:rsid w:val="00AE3AA5"/>
    <w:rsid w:val="00AF0800"/>
    <w:rsid w:val="00B042C1"/>
    <w:rsid w:val="00B0498B"/>
    <w:rsid w:val="00B1274A"/>
    <w:rsid w:val="00B13AD8"/>
    <w:rsid w:val="00B15F9F"/>
    <w:rsid w:val="00B27F3E"/>
    <w:rsid w:val="00B513CB"/>
    <w:rsid w:val="00B560E5"/>
    <w:rsid w:val="00B610C1"/>
    <w:rsid w:val="00B67CA1"/>
    <w:rsid w:val="00B714D0"/>
    <w:rsid w:val="00B72F89"/>
    <w:rsid w:val="00B7771A"/>
    <w:rsid w:val="00B840A2"/>
    <w:rsid w:val="00B85ECF"/>
    <w:rsid w:val="00B86A21"/>
    <w:rsid w:val="00B8777A"/>
    <w:rsid w:val="00B878B0"/>
    <w:rsid w:val="00B932B5"/>
    <w:rsid w:val="00BA4632"/>
    <w:rsid w:val="00BB09EE"/>
    <w:rsid w:val="00BB2DEE"/>
    <w:rsid w:val="00BB3CFF"/>
    <w:rsid w:val="00C10EC8"/>
    <w:rsid w:val="00C20F34"/>
    <w:rsid w:val="00C210E4"/>
    <w:rsid w:val="00C23361"/>
    <w:rsid w:val="00C23B70"/>
    <w:rsid w:val="00C36430"/>
    <w:rsid w:val="00C40F0E"/>
    <w:rsid w:val="00C47126"/>
    <w:rsid w:val="00C474FB"/>
    <w:rsid w:val="00C52A7B"/>
    <w:rsid w:val="00C54802"/>
    <w:rsid w:val="00C76849"/>
    <w:rsid w:val="00C847C1"/>
    <w:rsid w:val="00C85F58"/>
    <w:rsid w:val="00C85F99"/>
    <w:rsid w:val="00C90DD3"/>
    <w:rsid w:val="00C92FEE"/>
    <w:rsid w:val="00C93B75"/>
    <w:rsid w:val="00CA517F"/>
    <w:rsid w:val="00CA6107"/>
    <w:rsid w:val="00CB17C9"/>
    <w:rsid w:val="00CB53AE"/>
    <w:rsid w:val="00CB7322"/>
    <w:rsid w:val="00CD3B58"/>
    <w:rsid w:val="00CD6095"/>
    <w:rsid w:val="00CD7146"/>
    <w:rsid w:val="00CE1153"/>
    <w:rsid w:val="00CE3E6C"/>
    <w:rsid w:val="00CE619B"/>
    <w:rsid w:val="00CF131A"/>
    <w:rsid w:val="00CF408B"/>
    <w:rsid w:val="00CF6641"/>
    <w:rsid w:val="00D02D86"/>
    <w:rsid w:val="00D03D08"/>
    <w:rsid w:val="00D0626D"/>
    <w:rsid w:val="00D30164"/>
    <w:rsid w:val="00D46DC4"/>
    <w:rsid w:val="00D52D08"/>
    <w:rsid w:val="00D708FD"/>
    <w:rsid w:val="00D7765F"/>
    <w:rsid w:val="00D84434"/>
    <w:rsid w:val="00D8548B"/>
    <w:rsid w:val="00D90F2A"/>
    <w:rsid w:val="00D9298D"/>
    <w:rsid w:val="00DA0310"/>
    <w:rsid w:val="00DA0581"/>
    <w:rsid w:val="00DA1897"/>
    <w:rsid w:val="00DB0A6E"/>
    <w:rsid w:val="00DB5B3B"/>
    <w:rsid w:val="00DF1150"/>
    <w:rsid w:val="00DF1666"/>
    <w:rsid w:val="00DF1D5E"/>
    <w:rsid w:val="00DF3BAA"/>
    <w:rsid w:val="00DF6581"/>
    <w:rsid w:val="00E16456"/>
    <w:rsid w:val="00E1773A"/>
    <w:rsid w:val="00E22B60"/>
    <w:rsid w:val="00E32D89"/>
    <w:rsid w:val="00E33CCE"/>
    <w:rsid w:val="00E4715F"/>
    <w:rsid w:val="00E64AF3"/>
    <w:rsid w:val="00E70C53"/>
    <w:rsid w:val="00E7338C"/>
    <w:rsid w:val="00E736A0"/>
    <w:rsid w:val="00E755F6"/>
    <w:rsid w:val="00E85B63"/>
    <w:rsid w:val="00E877E3"/>
    <w:rsid w:val="00E92015"/>
    <w:rsid w:val="00EA7B30"/>
    <w:rsid w:val="00EB2690"/>
    <w:rsid w:val="00EB7EC2"/>
    <w:rsid w:val="00EC12D5"/>
    <w:rsid w:val="00EC2E45"/>
    <w:rsid w:val="00EE0D3F"/>
    <w:rsid w:val="00EE64EE"/>
    <w:rsid w:val="00EE6EA0"/>
    <w:rsid w:val="00EF7289"/>
    <w:rsid w:val="00F00970"/>
    <w:rsid w:val="00F00DC1"/>
    <w:rsid w:val="00F1282A"/>
    <w:rsid w:val="00F13ADA"/>
    <w:rsid w:val="00F2159F"/>
    <w:rsid w:val="00F23F45"/>
    <w:rsid w:val="00F25502"/>
    <w:rsid w:val="00F47AA2"/>
    <w:rsid w:val="00F50208"/>
    <w:rsid w:val="00F5321B"/>
    <w:rsid w:val="00F604E7"/>
    <w:rsid w:val="00F63770"/>
    <w:rsid w:val="00F63FC5"/>
    <w:rsid w:val="00F70F81"/>
    <w:rsid w:val="00F7115C"/>
    <w:rsid w:val="00F878F6"/>
    <w:rsid w:val="00F9100B"/>
    <w:rsid w:val="00FB5E5F"/>
    <w:rsid w:val="00FD4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5D1BFF"/>
  <w15:docId w15:val="{5BD192F1-83EE-4501-8667-4525ED252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40" w:line="360" w:lineRule="auto"/>
        <w:ind w:firstLine="68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32B5"/>
  </w:style>
  <w:style w:type="paragraph" w:styleId="Heading1">
    <w:name w:val="heading 1"/>
    <w:basedOn w:val="Normal"/>
    <w:next w:val="Normal"/>
    <w:link w:val="Heading1Char"/>
    <w:uiPriority w:val="9"/>
    <w:qFormat/>
    <w:rsid w:val="00DF3BAA"/>
    <w:pPr>
      <w:keepNext/>
      <w:widowControl w:val="0"/>
      <w:autoSpaceDE w:val="0"/>
      <w:autoSpaceDN w:val="0"/>
      <w:adjustRightInd w:val="0"/>
      <w:spacing w:after="0"/>
      <w:ind w:left="110" w:firstLine="0"/>
      <w:jc w:val="left"/>
      <w:outlineLvl w:val="0"/>
    </w:pPr>
    <w:rPr>
      <w:rFonts w:asciiTheme="majorBidi" w:hAnsiTheme="majorBid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2ABB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32ABB"/>
    <w:rPr>
      <w:color w:val="605E5C"/>
      <w:shd w:val="clear" w:color="auto" w:fill="E1DFDD"/>
    </w:rPr>
  </w:style>
  <w:style w:type="paragraph" w:customStyle="1" w:styleId="Default">
    <w:name w:val="Default"/>
    <w:rsid w:val="00D8548B"/>
    <w:pPr>
      <w:autoSpaceDE w:val="0"/>
      <w:autoSpaceDN w:val="0"/>
      <w:adjustRightInd w:val="0"/>
      <w:spacing w:after="0" w:line="240" w:lineRule="auto"/>
      <w:ind w:firstLine="0"/>
      <w:jc w:val="left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168CC"/>
    <w:pPr>
      <w:ind w:left="720"/>
      <w:contextualSpacing/>
    </w:pPr>
  </w:style>
  <w:style w:type="table" w:styleId="TableGrid">
    <w:name w:val="Table Grid"/>
    <w:basedOn w:val="TableNormal"/>
    <w:uiPriority w:val="59"/>
    <w:rsid w:val="00C768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">
    <w:name w:val="Plain Table 41"/>
    <w:basedOn w:val="TableNormal"/>
    <w:uiPriority w:val="44"/>
    <w:rsid w:val="008010EC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86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E2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F2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2405"/>
  </w:style>
  <w:style w:type="paragraph" w:styleId="Footer">
    <w:name w:val="footer"/>
    <w:basedOn w:val="Normal"/>
    <w:link w:val="FooterChar"/>
    <w:uiPriority w:val="99"/>
    <w:unhideWhenUsed/>
    <w:rsid w:val="001F2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2405"/>
  </w:style>
  <w:style w:type="paragraph" w:styleId="BodyText">
    <w:name w:val="Body Text"/>
    <w:basedOn w:val="Normal"/>
    <w:link w:val="BodyTextChar"/>
    <w:uiPriority w:val="99"/>
    <w:unhideWhenUsed/>
    <w:rsid w:val="00E22B60"/>
    <w:pPr>
      <w:widowControl w:val="0"/>
      <w:autoSpaceDE w:val="0"/>
      <w:autoSpaceDN w:val="0"/>
      <w:adjustRightInd w:val="0"/>
      <w:spacing w:after="0" w:line="240" w:lineRule="auto"/>
      <w:ind w:firstLine="0"/>
    </w:pPr>
    <w:rPr>
      <w:rFonts w:asciiTheme="majorBidi" w:hAnsiTheme="majorBidi" w:cstheme="majorBid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E22B60"/>
    <w:rPr>
      <w:rFonts w:asciiTheme="majorBidi" w:hAnsiTheme="majorBidi" w:cstheme="majorBid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147C8"/>
    <w:pPr>
      <w:widowControl w:val="0"/>
      <w:autoSpaceDE w:val="0"/>
      <w:autoSpaceDN w:val="0"/>
      <w:adjustRightInd w:val="0"/>
      <w:spacing w:after="0" w:line="276" w:lineRule="auto"/>
      <w:jc w:val="center"/>
    </w:pPr>
    <w:rPr>
      <w:rFonts w:asciiTheme="majorBidi" w:hAnsiTheme="majorBidi" w:cstheme="majorBidi"/>
      <w:b/>
      <w:bCs/>
      <w:color w:val="00B050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9147C8"/>
    <w:rPr>
      <w:rFonts w:asciiTheme="majorBidi" w:hAnsiTheme="majorBidi" w:cstheme="majorBidi"/>
      <w:b/>
      <w:bCs/>
      <w:color w:val="00B05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F3BAA"/>
    <w:rPr>
      <w:rFonts w:asciiTheme="majorBidi" w:hAnsiTheme="majorBidi" w:cstheme="majorBidi"/>
      <w:b/>
      <w:bCs/>
    </w:rPr>
  </w:style>
  <w:style w:type="paragraph" w:styleId="BlockText">
    <w:name w:val="Block Text"/>
    <w:basedOn w:val="Normal"/>
    <w:uiPriority w:val="99"/>
    <w:unhideWhenUsed/>
    <w:rsid w:val="00C40F0E"/>
    <w:pPr>
      <w:autoSpaceDE w:val="0"/>
      <w:autoSpaceDN w:val="0"/>
      <w:adjustRightInd w:val="0"/>
      <w:spacing w:after="0" w:line="240" w:lineRule="auto"/>
      <w:ind w:left="112" w:right="170" w:firstLine="0"/>
    </w:pPr>
    <w:rPr>
      <w:rFonts w:asciiTheme="majorBidi" w:hAnsiTheme="majorBidi" w:cstheme="majorBid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up.edu.in" TargetMode="External"/><Relationship Id="rId13" Type="http://schemas.openxmlformats.org/officeDocument/2006/relationships/hyperlink" Target="mailto:manju.jain@cup.edu.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nishtha.kaushiki@cup.edu.in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nju.jain@cup.edu.i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nishtha.kaushiki@cup.edu.in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up.edu.in" TargetMode="External"/><Relationship Id="rId14" Type="http://schemas.openxmlformats.org/officeDocument/2006/relationships/hyperlink" Target="mailto:manju.jain@cup.edu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3FC8EE-A9C2-4158-B3EE-703D68E0C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etal Sharma</dc:creator>
  <cp:lastModifiedBy>cup</cp:lastModifiedBy>
  <cp:revision>14</cp:revision>
  <cp:lastPrinted>2022-03-30T08:48:00Z</cp:lastPrinted>
  <dcterms:created xsi:type="dcterms:W3CDTF">2022-05-27T07:19:00Z</dcterms:created>
  <dcterms:modified xsi:type="dcterms:W3CDTF">2022-07-12T17:43:00Z</dcterms:modified>
</cp:coreProperties>
</file>